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3A9489" w14:textId="77777777" w:rsidR="003E69DD" w:rsidRDefault="009A258B">
      <w:pPr>
        <w:pStyle w:val="Title"/>
      </w:pPr>
      <w:r>
        <w:t>Week 6</w:t>
      </w:r>
    </w:p>
    <w:p w14:paraId="2B3A948A" w14:textId="77777777" w:rsidR="003E69DD" w:rsidRDefault="009A258B">
      <w:pPr>
        <w:pStyle w:val="Author"/>
      </w:pPr>
      <w:r>
        <w:t>Humpreet Sahans</w:t>
      </w:r>
    </w:p>
    <w:p w14:paraId="2B3A948B" w14:textId="77777777" w:rsidR="003E69DD" w:rsidRDefault="009A258B">
      <w:pPr>
        <w:pStyle w:val="Date"/>
      </w:pPr>
      <w:r>
        <w:t>2024-06-28</w:t>
      </w:r>
    </w:p>
    <w:p w14:paraId="2B3A948C" w14:textId="77777777" w:rsidR="003E69DD" w:rsidRDefault="009A258B">
      <w:pPr>
        <w:pStyle w:val="FirstParagraph"/>
      </w:pPr>
      <w:r>
        <w:rPr>
          <w:noProof/>
        </w:rPr>
        <w:drawing>
          <wp:inline distT="0" distB="0" distL="0" distR="0" wp14:anchorId="2B3A948D" wp14:editId="2B3A948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A-515-Week-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E69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3A9493" w14:textId="77777777" w:rsidR="009A258B" w:rsidRDefault="009A258B">
      <w:pPr>
        <w:spacing w:after="0"/>
      </w:pPr>
      <w:r>
        <w:separator/>
      </w:r>
    </w:p>
  </w:endnote>
  <w:endnote w:type="continuationSeparator" w:id="0">
    <w:p w14:paraId="2B3A9495" w14:textId="77777777" w:rsidR="009A258B" w:rsidRDefault="009A25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A948F" w14:textId="77777777" w:rsidR="003E69DD" w:rsidRDefault="009A258B">
      <w:r>
        <w:separator/>
      </w:r>
    </w:p>
  </w:footnote>
  <w:footnote w:type="continuationSeparator" w:id="0">
    <w:p w14:paraId="2B3A9490" w14:textId="77777777" w:rsidR="003E69DD" w:rsidRDefault="009A25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C209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7886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69DD"/>
    <w:rsid w:val="003E69DD"/>
    <w:rsid w:val="009A258B"/>
    <w:rsid w:val="00FC4D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3A9489"/>
  <w15:docId w15:val="{8486D6D7-685A-4E15-AB2F-BDF224EC4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4</Lines>
  <Paragraphs>3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Humpreet Sahans</dc:creator>
  <cp:keywords/>
  <cp:lastModifiedBy>humpreet sahans</cp:lastModifiedBy>
  <cp:revision>2</cp:revision>
  <dcterms:created xsi:type="dcterms:W3CDTF">2024-06-28T21:46:00Z</dcterms:created>
  <dcterms:modified xsi:type="dcterms:W3CDTF">2024-06-28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8</vt:lpwstr>
  </property>
  <property fmtid="{D5CDD505-2E9C-101B-9397-08002B2CF9AE}" pid="3" name="output">
    <vt:lpwstr>word_document</vt:lpwstr>
  </property>
  <property fmtid="{D5CDD505-2E9C-101B-9397-08002B2CF9AE}" pid="4" name="GrammarlyDocumentId">
    <vt:lpwstr>49345e7127c6ceb962e2c4ce6e049e586474fa3181d9f86b33fe00dce3dd7d1c</vt:lpwstr>
  </property>
</Properties>
</file>